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XSpec="center" w:tblpY="-1440"/>
        <w:tblW w:w="83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"/>
        <w:gridCol w:w="1159"/>
        <w:gridCol w:w="7215"/>
      </w:tblGrid>
      <w:tr w:rsidR="0018046F" w:rsidRPr="009D3DE8" w14:paraId="5369D0C5" w14:textId="77777777" w:rsidTr="00F83DD0">
        <w:trPr>
          <w:trHeight w:val="315"/>
        </w:trPr>
        <w:tc>
          <w:tcPr>
            <w:tcW w:w="0" w:type="auto"/>
          </w:tcPr>
          <w:p w14:paraId="2097475E" w14:textId="77777777" w:rsidR="0018046F" w:rsidRPr="009D3DE8" w:rsidRDefault="0018046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8374" w:type="dxa"/>
            <w:gridSpan w:val="2"/>
          </w:tcPr>
          <w:p w14:paraId="21263FC9" w14:textId="0C80E1CC" w:rsidR="0018046F" w:rsidRPr="009D3DE8" w:rsidRDefault="00440201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BCSO1T1004 </w:t>
            </w:r>
            <w:r w:rsidR="0018046F">
              <w:rPr>
                <w:rFonts w:ascii="Arial" w:eastAsia="Times New Roman" w:hAnsi="Arial" w:cs="Arial"/>
                <w:sz w:val="20"/>
                <w:szCs w:val="20"/>
              </w:rPr>
              <w:t>Computer Workshop CAT-III Questions</w:t>
            </w:r>
          </w:p>
        </w:tc>
      </w:tr>
      <w:tr w:rsidR="004F27CF" w:rsidRPr="009D3DE8" w14:paraId="7D7AF513" w14:textId="77777777" w:rsidTr="004F27CF">
        <w:trPr>
          <w:trHeight w:val="315"/>
        </w:trPr>
        <w:tc>
          <w:tcPr>
            <w:tcW w:w="0" w:type="auto"/>
          </w:tcPr>
          <w:p w14:paraId="04D39F86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10295FFF" w14:textId="68EE7FFF" w:rsidR="004F27CF" w:rsidRPr="009D3DE8" w:rsidRDefault="0018046F" w:rsidP="0044020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ctivity Number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</w:tcPr>
          <w:p w14:paraId="459B9A4A" w14:textId="6A07BA65" w:rsidR="004F27CF" w:rsidRPr="009D3DE8" w:rsidRDefault="00440201" w:rsidP="0044020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Activity </w:t>
            </w:r>
            <w:r w:rsidR="0018046F">
              <w:rPr>
                <w:rFonts w:ascii="Arial" w:eastAsia="Times New Roman" w:hAnsi="Arial" w:cs="Arial"/>
                <w:sz w:val="20"/>
                <w:szCs w:val="20"/>
              </w:rPr>
              <w:t>Questions</w:t>
            </w:r>
          </w:p>
        </w:tc>
      </w:tr>
      <w:tr w:rsidR="004F27CF" w:rsidRPr="009D3DE8" w14:paraId="0FB260CB" w14:textId="77777777" w:rsidTr="004F27CF">
        <w:trPr>
          <w:trHeight w:val="315"/>
        </w:trPr>
        <w:tc>
          <w:tcPr>
            <w:tcW w:w="0" w:type="auto"/>
          </w:tcPr>
          <w:p w14:paraId="2C9153AE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278067FE" w14:textId="3EA91C55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D7AEBBD" w14:textId="7A2AED17" w:rsidR="004F27CF" w:rsidRPr="009D3DE8" w:rsidRDefault="00037692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sz w:val="20"/>
                <w:szCs w:val="20"/>
              </w:rPr>
              <w:t>Draw the block diagram for Computer Organization. Explain functionalities with suitable diagram like flow chart with appropriate explanation.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nd </w:t>
            </w:r>
            <w:r w:rsidRPr="009D3DE8">
              <w:rPr>
                <w:rFonts w:ascii="Arial" w:eastAsia="Times New Roman" w:hAnsi="Arial" w:cs="Arial"/>
                <w:sz w:val="20"/>
                <w:szCs w:val="20"/>
              </w:rPr>
              <w:t>Provide a detailed Classification of Software’s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</w:tc>
      </w:tr>
      <w:tr w:rsidR="004F27CF" w:rsidRPr="009D3DE8" w14:paraId="05B9CEB3" w14:textId="77777777" w:rsidTr="004F27CF">
        <w:trPr>
          <w:trHeight w:val="315"/>
        </w:trPr>
        <w:tc>
          <w:tcPr>
            <w:tcW w:w="0" w:type="auto"/>
          </w:tcPr>
          <w:p w14:paraId="7038BCA4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33F16DAA" w14:textId="0554DB30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93808E3" w14:textId="500B2640" w:rsidR="004F27CF" w:rsidRPr="009D3DE8" w:rsidRDefault="00037692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E</w:t>
            </w:r>
            <w:r w:rsidRPr="009D3DE8">
              <w:rPr>
                <w:rFonts w:ascii="Arial" w:eastAsia="Times New Roman" w:hAnsi="Arial" w:cs="Arial"/>
                <w:sz w:val="20"/>
                <w:szCs w:val="20"/>
              </w:rPr>
              <w:t xml:space="preserve">xplain the evolution of internet in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I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ndia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nd </w:t>
            </w:r>
            <w:r w:rsidRPr="009D3DE8">
              <w:rPr>
                <w:rFonts w:ascii="Arial" w:eastAsia="Times New Roman" w:hAnsi="Arial" w:cs="Arial"/>
                <w:sz w:val="20"/>
                <w:szCs w:val="20"/>
              </w:rPr>
              <w:t>write down the impact of social network on human and society.</w:t>
            </w:r>
          </w:p>
        </w:tc>
      </w:tr>
      <w:tr w:rsidR="004F27CF" w:rsidRPr="009D3DE8" w14:paraId="351929DF" w14:textId="77777777" w:rsidTr="004F27CF">
        <w:trPr>
          <w:trHeight w:val="315"/>
        </w:trPr>
        <w:tc>
          <w:tcPr>
            <w:tcW w:w="0" w:type="auto"/>
          </w:tcPr>
          <w:p w14:paraId="4B743603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01949951" w14:textId="1B208F39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43B6186" w14:textId="1554B8E0" w:rsidR="004F27CF" w:rsidRPr="009D3DE8" w:rsidRDefault="00037692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sz w:val="20"/>
                <w:szCs w:val="20"/>
              </w:rPr>
              <w:t>Explain steps involve in chat and email through network using various devices</w:t>
            </w:r>
          </w:p>
        </w:tc>
      </w:tr>
      <w:tr w:rsidR="004F27CF" w:rsidRPr="009D3DE8" w14:paraId="32E6CFB5" w14:textId="77777777" w:rsidTr="004F27CF">
        <w:trPr>
          <w:trHeight w:val="315"/>
        </w:trPr>
        <w:tc>
          <w:tcPr>
            <w:tcW w:w="0" w:type="auto"/>
          </w:tcPr>
          <w:p w14:paraId="3BD6E4BB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3EC515A2" w14:textId="5B3C64C6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16821D6" w14:textId="0A4CD422" w:rsidR="004F27CF" w:rsidRPr="009D3DE8" w:rsidRDefault="00037692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 many big cities it is possible to buy your groceries online and have them delivered to your home. Why has this become popular?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esign a web page for </w:t>
            </w:r>
            <w:r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roceries</w:t>
            </w:r>
          </w:p>
        </w:tc>
      </w:tr>
      <w:tr w:rsidR="004F27CF" w:rsidRPr="009D3DE8" w14:paraId="52F4D4D6" w14:textId="77777777" w:rsidTr="004F27CF">
        <w:trPr>
          <w:trHeight w:val="315"/>
        </w:trPr>
        <w:tc>
          <w:tcPr>
            <w:tcW w:w="0" w:type="auto"/>
          </w:tcPr>
          <w:p w14:paraId="50C8E71D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57B5DDE6" w14:textId="08704782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23B2B32" w14:textId="36AC316E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sz w:val="20"/>
                <w:szCs w:val="20"/>
              </w:rPr>
              <w:t>Explain the computer memory h</w:t>
            </w:r>
            <w:r w:rsidR="00037692">
              <w:rPr>
                <w:rFonts w:ascii="Arial" w:eastAsia="Times New Roman" w:hAnsi="Arial" w:cs="Arial"/>
                <w:sz w:val="20"/>
                <w:szCs w:val="20"/>
              </w:rPr>
              <w:t>ierarchy with suitable diagrams</w:t>
            </w:r>
            <w:r w:rsidR="0018046F">
              <w:rPr>
                <w:rFonts w:ascii="Arial" w:eastAsia="Times New Roman" w:hAnsi="Arial" w:cs="Arial"/>
                <w:sz w:val="20"/>
                <w:szCs w:val="20"/>
              </w:rPr>
              <w:t xml:space="preserve"> and</w:t>
            </w:r>
            <w:r w:rsidR="0018046F" w:rsidRPr="009D3DE8">
              <w:rPr>
                <w:rFonts w:ascii="Arial" w:eastAsia="Times New Roman" w:hAnsi="Arial" w:cs="Arial"/>
                <w:sz w:val="20"/>
                <w:szCs w:val="20"/>
              </w:rPr>
              <w:t xml:space="preserve"> What is difference between switch, Hub and Routers?</w:t>
            </w:r>
          </w:p>
        </w:tc>
      </w:tr>
      <w:tr w:rsidR="004F27CF" w:rsidRPr="009D3DE8" w14:paraId="33D89B85" w14:textId="77777777" w:rsidTr="004F27CF">
        <w:trPr>
          <w:trHeight w:val="315"/>
        </w:trPr>
        <w:tc>
          <w:tcPr>
            <w:tcW w:w="0" w:type="auto"/>
          </w:tcPr>
          <w:p w14:paraId="154B71DB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0A8D1518" w14:textId="13C9E7ED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595EE03" w14:textId="38363835" w:rsidR="004F27CF" w:rsidRPr="009D3DE8" w:rsidRDefault="00037692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ny disreputable companies get personal information from your computer when you visit their web site. Why is this bad?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D3DE8">
              <w:rPr>
                <w:rFonts w:ascii="Arial" w:eastAsia="Times New Roman" w:hAnsi="Arial" w:cs="Arial"/>
                <w:sz w:val="20"/>
                <w:szCs w:val="20"/>
              </w:rPr>
              <w:t xml:space="preserve"> Justify the statement Cybercrime is different than normal crime with example.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Design a web page for user login</w:t>
            </w:r>
          </w:p>
        </w:tc>
      </w:tr>
      <w:tr w:rsidR="004F27CF" w:rsidRPr="009D3DE8" w14:paraId="13D3BD41" w14:textId="77777777" w:rsidTr="004F27CF">
        <w:trPr>
          <w:trHeight w:val="315"/>
        </w:trPr>
        <w:tc>
          <w:tcPr>
            <w:tcW w:w="0" w:type="auto"/>
          </w:tcPr>
          <w:p w14:paraId="75269EA3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77EA64B2" w14:textId="7A6E27D6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7D2FA29" w14:textId="0D757815" w:rsidR="004F27CF" w:rsidRPr="009D3DE8" w:rsidRDefault="00037692" w:rsidP="0003769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y is it a good idea to have books and magazines published on the Internet?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 </w:t>
            </w:r>
            <w:r w:rsidRPr="009D3DE8">
              <w:rPr>
                <w:rFonts w:ascii="Arial" w:eastAsia="Times New Roman" w:hAnsi="Arial" w:cs="Arial"/>
                <w:sz w:val="20"/>
                <w:szCs w:val="20"/>
              </w:rPr>
              <w:t xml:space="preserve"> Computer is accused and computer is victim whenever any cybercrime happens. Justify the statement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.</w:t>
            </w:r>
          </w:p>
        </w:tc>
      </w:tr>
      <w:tr w:rsidR="004F27CF" w:rsidRPr="009D3DE8" w14:paraId="63C2C667" w14:textId="77777777" w:rsidTr="004F27CF">
        <w:trPr>
          <w:trHeight w:val="315"/>
        </w:trPr>
        <w:tc>
          <w:tcPr>
            <w:tcW w:w="0" w:type="auto"/>
          </w:tcPr>
          <w:p w14:paraId="139833BB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</w:tcPr>
          <w:p w14:paraId="4C2DE289" w14:textId="60B1B9F1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721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677934" w14:textId="77777777" w:rsidR="00D06FC0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hat are some security issues you must think about when you access the Internet?</w:t>
            </w:r>
            <w:r w:rsidR="00D06FC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0EE0DE74" w14:textId="48A1704B" w:rsidR="004F27CF" w:rsidRPr="009D3DE8" w:rsidRDefault="00D06FC0" w:rsidP="009D3DE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sz w:val="20"/>
                <w:szCs w:val="20"/>
              </w:rPr>
              <w:t>Prepare a Detailed survey on Different Generations of Processors.</w:t>
            </w:r>
          </w:p>
        </w:tc>
      </w:tr>
      <w:tr w:rsidR="004F27CF" w:rsidRPr="009D3DE8" w14:paraId="09FF55AF" w14:textId="77777777" w:rsidTr="004F27CF">
        <w:trPr>
          <w:trHeight w:val="315"/>
        </w:trPr>
        <w:tc>
          <w:tcPr>
            <w:tcW w:w="0" w:type="auto"/>
          </w:tcPr>
          <w:p w14:paraId="35FD4504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159" w:type="dxa"/>
          </w:tcPr>
          <w:p w14:paraId="155A148D" w14:textId="74626B5A" w:rsidR="004F27CF" w:rsidRPr="009D3DE8" w:rsidRDefault="00037692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7215" w:type="dxa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568521F4" w14:textId="2DE5F20F" w:rsidR="004F27CF" w:rsidRDefault="0018046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xplain different types of server and </w:t>
            </w:r>
            <w:r w:rsidR="004F27CF" w:rsidRPr="009D3DE8">
              <w:rPr>
                <w:rFonts w:ascii="Arial" w:eastAsia="Times New Roman" w:hAnsi="Arial" w:cs="Arial"/>
                <w:sz w:val="20"/>
                <w:szCs w:val="20"/>
              </w:rPr>
              <w:t>What is proxy server and how do they protect the computer network?</w:t>
            </w:r>
          </w:p>
          <w:p w14:paraId="76A0984A" w14:textId="12CB4C1A" w:rsidR="0018046F" w:rsidRPr="009D3DE8" w:rsidRDefault="0018046F" w:rsidP="009D3DE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sz w:val="20"/>
                <w:szCs w:val="20"/>
              </w:rPr>
              <w:t>What is difference between Internet, Intranet and Extranet?</w:t>
            </w:r>
          </w:p>
        </w:tc>
      </w:tr>
      <w:tr w:rsidR="004F27CF" w:rsidRPr="009D3DE8" w14:paraId="492F6A5A" w14:textId="77777777" w:rsidTr="004F27CF">
        <w:trPr>
          <w:trHeight w:val="315"/>
        </w:trPr>
        <w:tc>
          <w:tcPr>
            <w:tcW w:w="0" w:type="auto"/>
            <w:shd w:val="clear" w:color="auto" w:fill="FFFFFF"/>
          </w:tcPr>
          <w:p w14:paraId="30C4585C" w14:textId="77777777" w:rsidR="004F27CF" w:rsidRPr="009D3DE8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159" w:type="dxa"/>
            <w:shd w:val="clear" w:color="auto" w:fill="FFFFFF"/>
          </w:tcPr>
          <w:p w14:paraId="2F48818F" w14:textId="41A2164D" w:rsidR="004F27CF" w:rsidRPr="009D3DE8" w:rsidRDefault="00D06FC0" w:rsidP="0018046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  <w:r w:rsidR="0003769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15" w:type="dxa"/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00143F" w14:textId="407F78AD" w:rsidR="004F27CF" w:rsidRDefault="004F27CF" w:rsidP="009D3DE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Design a Home web page using HTML for an Electronics </w:t>
            </w:r>
            <w:r w:rsidR="00D06FC0"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nline store</w:t>
            </w:r>
            <w:r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09528C"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</w:t>
            </w:r>
            <w:r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rovide detailed process of preparing </w:t>
            </w:r>
            <w:r w:rsidR="0009528C" w:rsidRPr="009D3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t.</w:t>
            </w:r>
          </w:p>
          <w:p w14:paraId="7BC82B3B" w14:textId="581567E9" w:rsidR="00D06FC0" w:rsidRPr="009D3DE8" w:rsidRDefault="00D06FC0" w:rsidP="009D3DE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D3DE8">
              <w:rPr>
                <w:rFonts w:ascii="Arial" w:eastAsia="Times New Roman" w:hAnsi="Arial" w:cs="Arial"/>
                <w:sz w:val="20"/>
                <w:szCs w:val="20"/>
              </w:rPr>
              <w:t>Discuss in detail about various Topologies in Computer Networks</w:t>
            </w:r>
          </w:p>
        </w:tc>
      </w:tr>
    </w:tbl>
    <w:p w14:paraId="22DD0467" w14:textId="77777777" w:rsidR="00BD3E80" w:rsidRDefault="00BD3E80">
      <w:bookmarkStart w:id="0" w:name="_GoBack"/>
      <w:bookmarkEnd w:id="0"/>
    </w:p>
    <w:sectPr w:rsidR="00BD3E80" w:rsidSect="004F27CF">
      <w:pgSz w:w="16838" w:h="11906" w:orient="landscape" w:code="9"/>
      <w:pgMar w:top="1440" w:right="1440" w:bottom="2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bCwNDEztDAwMzM2NjBX0lEKTi0uzszPAykwqgUAVB0eziwAAAA="/>
  </w:docVars>
  <w:rsids>
    <w:rsidRoot w:val="00FE2B1F"/>
    <w:rsid w:val="00037692"/>
    <w:rsid w:val="0009528C"/>
    <w:rsid w:val="0018046F"/>
    <w:rsid w:val="0030002C"/>
    <w:rsid w:val="00384AD5"/>
    <w:rsid w:val="00440201"/>
    <w:rsid w:val="004F27CF"/>
    <w:rsid w:val="008A45B9"/>
    <w:rsid w:val="009D3DE8"/>
    <w:rsid w:val="00BD3E80"/>
    <w:rsid w:val="00D06FC0"/>
    <w:rsid w:val="00FE2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A2074"/>
  <w15:chartTrackingRefBased/>
  <w15:docId w15:val="{2E335A17-0CBB-4DF4-B255-30B8ED408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8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9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6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2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71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nas</cp:lastModifiedBy>
  <cp:revision>10</cp:revision>
  <dcterms:created xsi:type="dcterms:W3CDTF">2021-02-27T10:16:00Z</dcterms:created>
  <dcterms:modified xsi:type="dcterms:W3CDTF">2022-01-21T07:09:00Z</dcterms:modified>
</cp:coreProperties>
</file>